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Давит</w:t>
      </w:r>
      <w:r>
        <w:t xml:space="preserve"> </w:t>
      </w:r>
      <w:r>
        <w:t xml:space="preserve">Багратович</w:t>
      </w:r>
      <w:r>
        <w:t xml:space="preserve"> </w:t>
      </w:r>
      <w:r>
        <w:t xml:space="preserve">Оганнис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о своим сайтом. Редактировать его в соответствие с требованиями. Добавить данные о себе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Управление версиями. Git. или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- это совокупность веб-страниц, объединенных под общим доменом и связанных ссылками, тематикой и дизайнерским оформлением. Мы будем создавать статический сайт, для этого нам понадобится Hugo - генератор статических страниц для интернета. Мы продолжаем работу с Hugo. Будем учиться редактировать данные о себе и писать посты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08646"/>
            <wp:effectExtent b="0" l="0" r="0" t="0"/>
            <wp:docPr descr="Figure 1: Главная страница сайта с добавленной информацие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Главная страница сайта с добавленной информацией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128260" cy="6141720"/>
            <wp:effectExtent b="0" l="0" r="0" t="0"/>
            <wp:docPr descr="Figure 2: Первый пост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614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вый по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м пост на тему по выбору. Я выбрал тему: Управление версиями. Git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6131820"/>
            <wp:effectExtent b="0" l="0" r="0" t="0"/>
            <wp:docPr descr="Figure 3: Второй пос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торой пост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Давит Багратович Оганнисян</dc:creator>
  <dc:language>ru-RU</dc:language>
  <cp:keywords/>
  <dcterms:created xsi:type="dcterms:W3CDTF">2023-03-11T19:35:45Z</dcterms:created>
  <dcterms:modified xsi:type="dcterms:W3CDTF">2023-03-11T19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ить к сайту данные о себе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